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07DD796F" w14:textId="616C8E87" w:rsidR="00874825" w:rsidRDefault="00B33DA1">
      <w:proofErr w:type="gramStart"/>
      <w:r>
        <w:t>Answer :</w:t>
      </w:r>
      <w:proofErr w:type="gramEnd"/>
    </w:p>
    <w:p w14:paraId="744DB0FF" w14:textId="77777777" w:rsidR="00B33DA1" w:rsidRDefault="00B33DA1"/>
    <w:p w14:paraId="3118D708" w14:textId="77777777" w:rsidR="00B33DA1" w:rsidRPr="00B33DA1" w:rsidRDefault="00B33DA1" w:rsidP="00B33DA1">
      <w:r w:rsidRPr="00B33DA1">
        <w:t xml:space="preserve">To find the probability that an email is spam given that it contains the phrase "free money," we can use </w:t>
      </w:r>
      <w:r w:rsidRPr="00B33DA1">
        <w:rPr>
          <w:b/>
          <w:bCs/>
        </w:rPr>
        <w:t>Bayes' Theorem</w:t>
      </w:r>
      <w:r w:rsidRPr="00B33DA1">
        <w:t>.</w:t>
      </w:r>
    </w:p>
    <w:p w14:paraId="20FE1AA3" w14:textId="77777777" w:rsidR="00B33DA1" w:rsidRPr="00B33DA1" w:rsidRDefault="00B33DA1" w:rsidP="00B33DA1">
      <w:pPr>
        <w:rPr>
          <w:b/>
          <w:bCs/>
        </w:rPr>
      </w:pPr>
      <w:r w:rsidRPr="00B33DA1">
        <w:rPr>
          <w:b/>
          <w:bCs/>
        </w:rPr>
        <w:t>Definitions and Given Information</w:t>
      </w:r>
    </w:p>
    <w:p w14:paraId="4F5092B1" w14:textId="77777777" w:rsidR="00B33DA1" w:rsidRPr="00B33DA1" w:rsidRDefault="00B33DA1" w:rsidP="00B33DA1">
      <w:pPr>
        <w:numPr>
          <w:ilvl w:val="0"/>
          <w:numId w:val="2"/>
        </w:numPr>
      </w:pPr>
      <w:r w:rsidRPr="00B33DA1">
        <w:rPr>
          <w:b/>
          <w:bCs/>
        </w:rPr>
        <w:t>Let SSS</w:t>
      </w:r>
      <w:r w:rsidRPr="00B33DA1">
        <w:t xml:space="preserve"> be the event that an email is spam.</w:t>
      </w:r>
    </w:p>
    <w:p w14:paraId="611861F9" w14:textId="77777777" w:rsidR="00B33DA1" w:rsidRPr="00B33DA1" w:rsidRDefault="00B33DA1" w:rsidP="00B33DA1">
      <w:pPr>
        <w:numPr>
          <w:ilvl w:val="0"/>
          <w:numId w:val="2"/>
        </w:numPr>
      </w:pPr>
      <w:r w:rsidRPr="00B33DA1">
        <w:rPr>
          <w:b/>
          <w:bCs/>
        </w:rPr>
        <w:t>Let NNN</w:t>
      </w:r>
      <w:r w:rsidRPr="00B33DA1">
        <w:t xml:space="preserve"> be the event that an email is not spam.</w:t>
      </w:r>
    </w:p>
    <w:p w14:paraId="7F7366D8" w14:textId="77777777" w:rsidR="00B33DA1" w:rsidRPr="00B33DA1" w:rsidRDefault="00B33DA1" w:rsidP="00B33DA1">
      <w:pPr>
        <w:numPr>
          <w:ilvl w:val="0"/>
          <w:numId w:val="2"/>
        </w:numPr>
      </w:pPr>
      <w:r w:rsidRPr="00B33DA1">
        <w:rPr>
          <w:b/>
          <w:bCs/>
        </w:rPr>
        <w:t>Let FFF</w:t>
      </w:r>
      <w:r w:rsidRPr="00B33DA1">
        <w:t xml:space="preserve"> be the event that the email contains the phrase "free money."</w:t>
      </w:r>
    </w:p>
    <w:p w14:paraId="093D6110" w14:textId="77777777" w:rsidR="00B33DA1" w:rsidRPr="00B33DA1" w:rsidRDefault="00B33DA1" w:rsidP="00B33DA1">
      <w:r w:rsidRPr="00B33DA1">
        <w:t>Given:</w:t>
      </w:r>
    </w:p>
    <w:p w14:paraId="12C14834" w14:textId="77777777" w:rsidR="00B33DA1" w:rsidRPr="00B33DA1" w:rsidRDefault="00B33DA1" w:rsidP="00B33DA1">
      <w:pPr>
        <w:numPr>
          <w:ilvl w:val="0"/>
          <w:numId w:val="3"/>
        </w:numPr>
      </w:pPr>
      <w:r w:rsidRPr="00B33DA1">
        <w:t>P(S)=0.80P(S) = 0.80P(S)=0.80: Probability that an email is spam.</w:t>
      </w:r>
    </w:p>
    <w:p w14:paraId="1BFBBEDF" w14:textId="77777777" w:rsidR="00B33DA1" w:rsidRPr="00B33DA1" w:rsidRDefault="00B33DA1" w:rsidP="00B33DA1">
      <w:pPr>
        <w:numPr>
          <w:ilvl w:val="0"/>
          <w:numId w:val="3"/>
        </w:numPr>
      </w:pPr>
      <w:r w:rsidRPr="00B33DA1">
        <w:t>P(N)=0.20P(N) = 0.20P(N)=0.20: Probability that an email is not spam.</w:t>
      </w:r>
    </w:p>
    <w:p w14:paraId="23D62B88" w14:textId="77777777" w:rsidR="00B33DA1" w:rsidRPr="00B33DA1" w:rsidRDefault="00B33DA1" w:rsidP="00B33DA1">
      <w:pPr>
        <w:numPr>
          <w:ilvl w:val="0"/>
          <w:numId w:val="3"/>
        </w:numPr>
      </w:pPr>
      <w:r w:rsidRPr="00B33DA1">
        <w:t>P(F</w:t>
      </w:r>
      <w:r w:rsidRPr="00B33DA1">
        <w:rPr>
          <w:rFonts w:ascii="Cambria Math" w:hAnsi="Cambria Math" w:cs="Cambria Math"/>
        </w:rPr>
        <w:t>∣</w:t>
      </w:r>
      <w:proofErr w:type="gramStart"/>
      <w:r w:rsidRPr="00B33DA1">
        <w:t>S)=</w:t>
      </w:r>
      <w:proofErr w:type="gramEnd"/>
      <w:r w:rsidRPr="00B33DA1">
        <w:t>0.10P(F | S) = 0.10P(F</w:t>
      </w:r>
      <w:r w:rsidRPr="00B33DA1">
        <w:rPr>
          <w:rFonts w:ascii="Cambria Math" w:hAnsi="Cambria Math" w:cs="Cambria Math"/>
        </w:rPr>
        <w:t>∣</w:t>
      </w:r>
      <w:r w:rsidRPr="00B33DA1">
        <w:t>S)=0.10: Probability that the phrase "free money" is used in a spam email.</w:t>
      </w:r>
    </w:p>
    <w:p w14:paraId="6A50D4EC" w14:textId="77777777" w:rsidR="00B33DA1" w:rsidRPr="00B33DA1" w:rsidRDefault="00B33DA1" w:rsidP="00B33DA1">
      <w:pPr>
        <w:numPr>
          <w:ilvl w:val="0"/>
          <w:numId w:val="3"/>
        </w:numPr>
      </w:pPr>
      <w:r w:rsidRPr="00B33DA1">
        <w:t>P(F</w:t>
      </w:r>
      <w:r w:rsidRPr="00B33DA1">
        <w:rPr>
          <w:rFonts w:ascii="Cambria Math" w:hAnsi="Cambria Math" w:cs="Cambria Math"/>
        </w:rPr>
        <w:t>∣</w:t>
      </w:r>
      <w:proofErr w:type="gramStart"/>
      <w:r w:rsidRPr="00B33DA1">
        <w:t>N)=</w:t>
      </w:r>
      <w:proofErr w:type="gramEnd"/>
      <w:r w:rsidRPr="00B33DA1">
        <w:t>0.01P(F | N) = 0.01P(F</w:t>
      </w:r>
      <w:r w:rsidRPr="00B33DA1">
        <w:rPr>
          <w:rFonts w:ascii="Cambria Math" w:hAnsi="Cambria Math" w:cs="Cambria Math"/>
        </w:rPr>
        <w:t>∣</w:t>
      </w:r>
      <w:r w:rsidRPr="00B33DA1">
        <w:t>N)=0.01: Probability that the phrase "free money" is used in a non-spam email.</w:t>
      </w:r>
    </w:p>
    <w:p w14:paraId="3A055DBE" w14:textId="77777777" w:rsidR="00B33DA1" w:rsidRPr="00B33DA1" w:rsidRDefault="00B33DA1" w:rsidP="00B33DA1">
      <w:pPr>
        <w:rPr>
          <w:b/>
          <w:bCs/>
        </w:rPr>
      </w:pPr>
      <w:r w:rsidRPr="00B33DA1">
        <w:rPr>
          <w:b/>
          <w:bCs/>
        </w:rPr>
        <w:t>Applying Bayes' Theorem</w:t>
      </w:r>
    </w:p>
    <w:p w14:paraId="7AEA0D19" w14:textId="77777777" w:rsidR="00B33DA1" w:rsidRPr="00B33DA1" w:rsidRDefault="00B33DA1" w:rsidP="00B33DA1">
      <w:r w:rsidRPr="00B33DA1">
        <w:t>Bayes' Theorem states:</w:t>
      </w:r>
    </w:p>
    <w:p w14:paraId="00057870" w14:textId="77777777" w:rsidR="00B33DA1" w:rsidRPr="00B33DA1" w:rsidRDefault="00B33DA1" w:rsidP="00B33DA1">
      <w:r w:rsidRPr="00B33DA1">
        <w:t>P(S</w:t>
      </w:r>
      <w:r w:rsidRPr="00B33DA1">
        <w:rPr>
          <w:rFonts w:ascii="Cambria Math" w:hAnsi="Cambria Math" w:cs="Cambria Math"/>
        </w:rPr>
        <w:t>∣</w:t>
      </w:r>
      <w:proofErr w:type="gramStart"/>
      <w:r w:rsidRPr="00B33DA1">
        <w:t>F)=</w:t>
      </w:r>
      <w:proofErr w:type="gramEnd"/>
      <w:r w:rsidRPr="00B33DA1">
        <w:t>P(F</w:t>
      </w:r>
      <w:r w:rsidRPr="00B33DA1">
        <w:rPr>
          <w:rFonts w:ascii="Cambria Math" w:hAnsi="Cambria Math" w:cs="Cambria Math"/>
        </w:rPr>
        <w:t>∣</w:t>
      </w:r>
      <w:r w:rsidRPr="00B33DA1">
        <w:t>S)</w:t>
      </w:r>
      <w:r w:rsidRPr="00B33DA1">
        <w:rPr>
          <w:rFonts w:ascii="Calibri" w:hAnsi="Calibri" w:cs="Calibri"/>
        </w:rPr>
        <w:t>×</w:t>
      </w:r>
      <w:r w:rsidRPr="00B33DA1">
        <w:t>P(S)P(F)P(S | F) = \frac{P(F | S) \times P(S)}{P(F)}P(S</w:t>
      </w:r>
      <w:r w:rsidRPr="00B33DA1">
        <w:rPr>
          <w:rFonts w:ascii="Cambria Math" w:hAnsi="Cambria Math" w:cs="Cambria Math"/>
        </w:rPr>
        <w:t>∣</w:t>
      </w:r>
      <w:r w:rsidRPr="00B33DA1">
        <w:t>F)=P(F)P(F</w:t>
      </w:r>
      <w:r w:rsidRPr="00B33DA1">
        <w:rPr>
          <w:rFonts w:ascii="Cambria Math" w:hAnsi="Cambria Math" w:cs="Cambria Math"/>
        </w:rPr>
        <w:t>∣</w:t>
      </w:r>
      <w:r w:rsidRPr="00B33DA1">
        <w:t>S)×P(S)​</w:t>
      </w:r>
    </w:p>
    <w:p w14:paraId="6CEA1A01" w14:textId="77777777" w:rsidR="00B33DA1" w:rsidRPr="00B33DA1" w:rsidRDefault="00B33DA1" w:rsidP="00B33DA1">
      <w:r w:rsidRPr="00B33DA1">
        <w:t>We need to calculate P(F)P(F)P(F), the total probability that the email contains the phrase "free money." This can be found using the Law of Total Probability:</w:t>
      </w:r>
    </w:p>
    <w:p w14:paraId="6BF496D7" w14:textId="77777777" w:rsidR="00B33DA1" w:rsidRPr="00B33DA1" w:rsidRDefault="00B33DA1" w:rsidP="00B33DA1">
      <w:r w:rsidRPr="00B33DA1">
        <w:t>P(F)=P(F</w:t>
      </w:r>
      <w:r w:rsidRPr="00B33DA1">
        <w:rPr>
          <w:rFonts w:ascii="Cambria Math" w:hAnsi="Cambria Math" w:cs="Cambria Math"/>
        </w:rPr>
        <w:t>∣</w:t>
      </w:r>
      <w:proofErr w:type="gramStart"/>
      <w:r w:rsidRPr="00B33DA1">
        <w:t>S)</w:t>
      </w:r>
      <w:r w:rsidRPr="00B33DA1">
        <w:rPr>
          <w:rFonts w:ascii="Calibri" w:hAnsi="Calibri" w:cs="Calibri"/>
        </w:rPr>
        <w:t>×</w:t>
      </w:r>
      <w:proofErr w:type="gramEnd"/>
      <w:r w:rsidRPr="00B33DA1">
        <w:t>P(S)+P(F</w:t>
      </w:r>
      <w:r w:rsidRPr="00B33DA1">
        <w:rPr>
          <w:rFonts w:ascii="Cambria Math" w:hAnsi="Cambria Math" w:cs="Cambria Math"/>
        </w:rPr>
        <w:t>∣</w:t>
      </w:r>
      <w:r w:rsidRPr="00B33DA1">
        <w:t>N)</w:t>
      </w:r>
      <w:r w:rsidRPr="00B33DA1">
        <w:rPr>
          <w:rFonts w:ascii="Calibri" w:hAnsi="Calibri" w:cs="Calibri"/>
        </w:rPr>
        <w:t>×</w:t>
      </w:r>
      <w:r w:rsidRPr="00B33DA1">
        <w:t>P(N)P(F) = P(F | S) \times P(S) + P(F | N) \times P(N)P(F)=P(F</w:t>
      </w:r>
      <w:r w:rsidRPr="00B33DA1">
        <w:rPr>
          <w:rFonts w:ascii="Cambria Math" w:hAnsi="Cambria Math" w:cs="Cambria Math"/>
        </w:rPr>
        <w:t>∣</w:t>
      </w:r>
      <w:r w:rsidRPr="00B33DA1">
        <w:t>S)×P(S)+P(F</w:t>
      </w:r>
      <w:r w:rsidRPr="00B33DA1">
        <w:rPr>
          <w:rFonts w:ascii="Cambria Math" w:hAnsi="Cambria Math" w:cs="Cambria Math"/>
        </w:rPr>
        <w:t>∣</w:t>
      </w:r>
      <w:r w:rsidRPr="00B33DA1">
        <w:t>N)×P(N)</w:t>
      </w:r>
    </w:p>
    <w:p w14:paraId="214BB543" w14:textId="77777777" w:rsidR="00B33DA1" w:rsidRPr="00B33DA1" w:rsidRDefault="00B33DA1" w:rsidP="00B33DA1">
      <w:r w:rsidRPr="00B33DA1">
        <w:t>Substituting the values:</w:t>
      </w:r>
    </w:p>
    <w:p w14:paraId="70758841" w14:textId="77777777" w:rsidR="00B33DA1" w:rsidRPr="00B33DA1" w:rsidRDefault="00B33DA1" w:rsidP="00B33DA1">
      <w:r w:rsidRPr="00B33DA1">
        <w:t>P(F)=(0.10×0.</w:t>
      </w:r>
      <w:proofErr w:type="gramStart"/>
      <w:r w:rsidRPr="00B33DA1">
        <w:t>80)+(</w:t>
      </w:r>
      <w:proofErr w:type="gramEnd"/>
      <w:r w:rsidRPr="00B33DA1">
        <w:t>0.01×0.20)P(F) = (0.10 \times 0.80) + (0.01 \times 0.20)P(F)=(0.10×0.80)+(0.01×0.20) P(F)=0.08+0.002=0.082P(F) = 0.08 + 0.002 = 0.082P(F)=0.08+0.002=0.082</w:t>
      </w:r>
    </w:p>
    <w:p w14:paraId="67F9194D" w14:textId="77777777" w:rsidR="00B33DA1" w:rsidRPr="00B33DA1" w:rsidRDefault="00B33DA1" w:rsidP="00B33DA1">
      <w:r w:rsidRPr="00B33DA1">
        <w:t>Now, applying Bayes' Theorem:</w:t>
      </w:r>
    </w:p>
    <w:p w14:paraId="5A4C8A32" w14:textId="77777777" w:rsidR="00B33DA1" w:rsidRPr="00B33DA1" w:rsidRDefault="00B33DA1" w:rsidP="00B33DA1">
      <w:r w:rsidRPr="00B33DA1">
        <w:t>P(S</w:t>
      </w:r>
      <w:r w:rsidRPr="00B33DA1">
        <w:rPr>
          <w:rFonts w:ascii="Cambria Math" w:hAnsi="Cambria Math" w:cs="Cambria Math"/>
        </w:rPr>
        <w:t>∣</w:t>
      </w:r>
      <w:r w:rsidRPr="00B33DA1">
        <w:t>F)=P(F</w:t>
      </w:r>
      <w:r w:rsidRPr="00B33DA1">
        <w:rPr>
          <w:rFonts w:ascii="Cambria Math" w:hAnsi="Cambria Math" w:cs="Cambria Math"/>
        </w:rPr>
        <w:t>∣</w:t>
      </w:r>
      <w:r w:rsidRPr="00B33DA1">
        <w:t>S)</w:t>
      </w:r>
      <w:r w:rsidRPr="00B33DA1">
        <w:rPr>
          <w:rFonts w:ascii="Calibri" w:hAnsi="Calibri" w:cs="Calibri"/>
        </w:rPr>
        <w:t>×</w:t>
      </w:r>
      <w:r w:rsidRPr="00B33DA1">
        <w:t>P(S)P(F)P(S | F) = \frac{P(F | S) \times P(S)}{P(F)}P(S</w:t>
      </w:r>
      <w:r w:rsidRPr="00B33DA1">
        <w:rPr>
          <w:rFonts w:ascii="Cambria Math" w:hAnsi="Cambria Math" w:cs="Cambria Math"/>
        </w:rPr>
        <w:t>∣</w:t>
      </w:r>
      <w:r w:rsidRPr="00B33DA1">
        <w:t>F)=P(F)P(F</w:t>
      </w:r>
      <w:r w:rsidRPr="00B33DA1">
        <w:rPr>
          <w:rFonts w:ascii="Cambria Math" w:hAnsi="Cambria Math" w:cs="Cambria Math"/>
        </w:rPr>
        <w:t>∣</w:t>
      </w:r>
      <w:r w:rsidRPr="00B33DA1">
        <w:t>S)×P(S)​ P(S</w:t>
      </w:r>
      <w:r w:rsidRPr="00B33DA1">
        <w:rPr>
          <w:rFonts w:ascii="Cambria Math" w:hAnsi="Cambria Math" w:cs="Cambria Math"/>
        </w:rPr>
        <w:t>∣</w:t>
      </w:r>
      <w:r w:rsidRPr="00B33DA1">
        <w:t>F)=0.10</w:t>
      </w:r>
      <w:r w:rsidRPr="00B33DA1">
        <w:rPr>
          <w:rFonts w:ascii="Calibri" w:hAnsi="Calibri" w:cs="Calibri"/>
        </w:rPr>
        <w:t>×</w:t>
      </w:r>
      <w:r w:rsidRPr="00B33DA1">
        <w:t>0.800.082P(S | F) = \frac{0.10 \times 0.80}{0.082}P(S</w:t>
      </w:r>
      <w:r w:rsidRPr="00B33DA1">
        <w:rPr>
          <w:rFonts w:ascii="Cambria Math" w:hAnsi="Cambria Math" w:cs="Cambria Math"/>
        </w:rPr>
        <w:t>∣</w:t>
      </w:r>
      <w:r w:rsidRPr="00B33DA1">
        <w:t>F)=0.0820.10×0.80​ P(S</w:t>
      </w:r>
      <w:r w:rsidRPr="00B33DA1">
        <w:rPr>
          <w:rFonts w:ascii="Cambria Math" w:hAnsi="Cambria Math" w:cs="Cambria Math"/>
        </w:rPr>
        <w:t>∣</w:t>
      </w:r>
      <w:r w:rsidRPr="00B33DA1">
        <w:t>F)=0.080.082</w:t>
      </w:r>
      <w:r w:rsidRPr="00B33DA1">
        <w:rPr>
          <w:rFonts w:ascii="Calibri" w:hAnsi="Calibri" w:cs="Calibri"/>
        </w:rPr>
        <w:t>≈</w:t>
      </w:r>
      <w:r w:rsidRPr="00B33DA1">
        <w:t>0.9756P(S | F) = \frac{0.08}{0.082} \</w:t>
      </w:r>
      <w:proofErr w:type="spellStart"/>
      <w:r w:rsidRPr="00B33DA1">
        <w:t>approx</w:t>
      </w:r>
      <w:proofErr w:type="spellEnd"/>
      <w:r w:rsidRPr="00B33DA1">
        <w:t xml:space="preserve"> 0.9756P(S</w:t>
      </w:r>
      <w:r w:rsidRPr="00B33DA1">
        <w:rPr>
          <w:rFonts w:ascii="Cambria Math" w:hAnsi="Cambria Math" w:cs="Cambria Math"/>
        </w:rPr>
        <w:t>∣</w:t>
      </w:r>
      <w:r w:rsidRPr="00B33DA1">
        <w:t>F)=0.0820.08​≈0.9756</w:t>
      </w:r>
    </w:p>
    <w:p w14:paraId="455E773B" w14:textId="77777777" w:rsidR="00B33DA1" w:rsidRPr="00B33DA1" w:rsidRDefault="00B33DA1" w:rsidP="00B33DA1">
      <w:pPr>
        <w:rPr>
          <w:b/>
          <w:bCs/>
        </w:rPr>
      </w:pPr>
      <w:r w:rsidRPr="00B33DA1">
        <w:rPr>
          <w:b/>
          <w:bCs/>
        </w:rPr>
        <w:t>Final Answer</w:t>
      </w:r>
    </w:p>
    <w:p w14:paraId="5410EED2" w14:textId="77777777" w:rsidR="00B33DA1" w:rsidRPr="00B33DA1" w:rsidRDefault="00B33DA1" w:rsidP="00B33DA1">
      <w:r w:rsidRPr="00B33DA1">
        <w:lastRenderedPageBreak/>
        <w:t xml:space="preserve">The probability that the email is spam given that it contains the phrase "free money" is approximately </w:t>
      </w:r>
      <w:r w:rsidRPr="00B33DA1">
        <w:rPr>
          <w:b/>
          <w:bCs/>
        </w:rPr>
        <w:t>0.9756</w:t>
      </w:r>
      <w:r w:rsidRPr="00B33DA1">
        <w:t xml:space="preserve"> or </w:t>
      </w:r>
      <w:r w:rsidRPr="00B33DA1">
        <w:rPr>
          <w:b/>
          <w:bCs/>
        </w:rPr>
        <w:t>97.56%</w:t>
      </w:r>
      <w:r w:rsidRPr="00B33DA1">
        <w:t>.</w:t>
      </w:r>
    </w:p>
    <w:p w14:paraId="0EF5034F" w14:textId="77777777" w:rsidR="00B33DA1" w:rsidRDefault="00B33DA1"/>
    <w:sectPr w:rsidR="00B33D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66611A"/>
    <w:multiLevelType w:val="multilevel"/>
    <w:tmpl w:val="BAE45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BE37CA"/>
    <w:multiLevelType w:val="multilevel"/>
    <w:tmpl w:val="203CF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6496289">
    <w:abstractNumId w:val="2"/>
  </w:num>
  <w:num w:numId="2" w16cid:durableId="376972278">
    <w:abstractNumId w:val="0"/>
  </w:num>
  <w:num w:numId="3" w16cid:durableId="1371492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2E4D68"/>
    <w:rsid w:val="00874825"/>
    <w:rsid w:val="00B33DA1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01D52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189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84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41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180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64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10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2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50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22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91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833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4:04:00Z</dcterms:created>
  <dcterms:modified xsi:type="dcterms:W3CDTF">2024-08-24T10:59:00Z</dcterms:modified>
</cp:coreProperties>
</file>